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ASP.NET Core 项目运行后监听的网址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配置文件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http://localhost:8888/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b1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b70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4644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9:33:12Z</dcterms:created>
  <dcterms:modified xsi:type="dcterms:W3CDTF">2020-05-17T09:33:12Z</dcterms:modified>
</cp:coreProperties>
</file>